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B8A3C" w14:textId="63778ED4" w:rsidR="00474F64" w:rsidRPr="00C8450B" w:rsidRDefault="00526C3E" w:rsidP="00474F64">
      <w:pPr>
        <w:pStyle w:val="NoSpacing"/>
        <w:jc w:val="center"/>
        <w:rPr>
          <w:rFonts w:ascii="Albertsthal Typewriter" w:eastAsia="Adobe Heiti Std R" w:hAnsi="Albertsthal Typewriter"/>
          <w:b/>
          <w:kern w:val="2"/>
          <w:sz w:val="36"/>
          <w:szCs w:val="36"/>
        </w:rPr>
      </w:pPr>
      <w:r>
        <w:rPr>
          <w:rFonts w:ascii="Albertsthal Typewriter" w:eastAsia="Adobe Heiti Std R" w:hAnsi="Albertsthal Typewriter"/>
          <w:b/>
          <w:kern w:val="2"/>
          <w:sz w:val="36"/>
          <w:szCs w:val="36"/>
        </w:rPr>
        <w:t>20</w:t>
      </w:r>
      <w:r w:rsidR="00B95CB1">
        <w:rPr>
          <w:rFonts w:ascii="Albertsthal Typewriter" w:eastAsia="Adobe Heiti Std R" w:hAnsi="Albertsthal Typewriter"/>
          <w:b/>
          <w:kern w:val="2"/>
          <w:sz w:val="36"/>
          <w:szCs w:val="36"/>
        </w:rPr>
        <w:t>2</w:t>
      </w:r>
      <w:r w:rsidR="00BA51E1">
        <w:rPr>
          <w:rFonts w:ascii="Albertsthal Typewriter" w:eastAsia="Adobe Heiti Std R" w:hAnsi="Albertsthal Typewriter"/>
          <w:b/>
          <w:kern w:val="2"/>
          <w:sz w:val="36"/>
          <w:szCs w:val="36"/>
        </w:rPr>
        <w:t>2</w:t>
      </w:r>
      <w:r>
        <w:rPr>
          <w:rFonts w:ascii="Albertsthal Typewriter" w:eastAsia="Adobe Heiti Std R" w:hAnsi="Albertsthal Typewriter"/>
          <w:b/>
          <w:kern w:val="2"/>
          <w:sz w:val="36"/>
          <w:szCs w:val="36"/>
        </w:rPr>
        <w:t xml:space="preserve"> </w:t>
      </w:r>
      <w:r w:rsidR="00BA51E1">
        <w:rPr>
          <w:rFonts w:ascii="Albertsthal Typewriter" w:eastAsia="Adobe Heiti Std R" w:hAnsi="Albertsthal Typewriter"/>
          <w:b/>
          <w:kern w:val="2"/>
          <w:sz w:val="36"/>
          <w:szCs w:val="36"/>
        </w:rPr>
        <w:t>CYSFF</w:t>
      </w:r>
      <w:r>
        <w:rPr>
          <w:rFonts w:ascii="Albertsthal Typewriter" w:eastAsia="Adobe Heiti Std R" w:hAnsi="Albertsthal Typewriter"/>
          <w:b/>
          <w:kern w:val="2"/>
          <w:sz w:val="36"/>
          <w:szCs w:val="36"/>
        </w:rPr>
        <w:t xml:space="preserve"> </w:t>
      </w:r>
      <w:r w:rsidR="00474F64" w:rsidRPr="00C8450B">
        <w:rPr>
          <w:rFonts w:ascii="Albertsthal Typewriter" w:eastAsia="Adobe Heiti Std R" w:hAnsi="Albertsthal Typewriter"/>
          <w:b/>
          <w:kern w:val="2"/>
          <w:sz w:val="36"/>
          <w:szCs w:val="36"/>
        </w:rPr>
        <w:t>Submission Form</w:t>
      </w:r>
    </w:p>
    <w:p w14:paraId="0752E542" w14:textId="77777777" w:rsidR="00474F64" w:rsidRPr="00474F64" w:rsidRDefault="00474F64" w:rsidP="00474F64">
      <w:pPr>
        <w:pStyle w:val="NoSpacing"/>
        <w:jc w:val="center"/>
        <w:rPr>
          <w:rFonts w:ascii="Adobe Heiti Std R" w:eastAsia="Adobe Heiti Std R" w:hAnsi="Adobe Heiti Std R"/>
          <w:i/>
          <w:kern w:val="2"/>
        </w:rPr>
      </w:pPr>
    </w:p>
    <w:p w14:paraId="1231D711" w14:textId="77777777" w:rsidR="00474F64" w:rsidRPr="00474F64" w:rsidRDefault="00474F64" w:rsidP="00474F64">
      <w:pPr>
        <w:pStyle w:val="NoSpacing"/>
        <w:rPr>
          <w:rFonts w:ascii="Adobe Heiti Std R" w:eastAsia="Adobe Heiti Std R" w:hAnsi="Adobe Heiti Std R"/>
          <w:i/>
          <w:kern w:val="2"/>
        </w:rPr>
      </w:pPr>
      <w:r w:rsidRPr="00474F64">
        <w:rPr>
          <w:rFonts w:ascii="Adobe Heiti Std R" w:eastAsia="Adobe Heiti Std R" w:hAnsi="Adobe Heiti Std R"/>
          <w:i/>
          <w:kern w:val="2"/>
        </w:rPr>
        <w:t>Please submit this form when you submit your film:</w:t>
      </w:r>
    </w:p>
    <w:p w14:paraId="1D146299" w14:textId="77777777" w:rsidR="00474F64" w:rsidRPr="00474F64" w:rsidRDefault="00474F64" w:rsidP="00474F64">
      <w:pPr>
        <w:pStyle w:val="NoSpacing"/>
        <w:rPr>
          <w:rFonts w:ascii="Adobe Heiti Std R" w:eastAsia="Adobe Heiti Std R" w:hAnsi="Adobe Heiti Std R"/>
          <w:kern w:val="2"/>
        </w:rPr>
      </w:pPr>
    </w:p>
    <w:p w14:paraId="32173CA2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Name of film: _______________________________________________________________</w:t>
      </w:r>
      <w:r w:rsidR="00FB653A">
        <w:rPr>
          <w:rFonts w:ascii="Adobe Heiti Std R" w:eastAsia="Adobe Heiti Std R" w:hAnsi="Adobe Heiti Std R"/>
          <w:kern w:val="2"/>
        </w:rPr>
        <w:t>________</w:t>
      </w:r>
    </w:p>
    <w:p w14:paraId="407DDD68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EA54AB6" w14:textId="77777777" w:rsidR="00A5639F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Team members</w:t>
      </w:r>
      <w:r w:rsidR="00A5639F">
        <w:rPr>
          <w:rFonts w:ascii="Adobe Heiti Std R" w:eastAsia="Adobe Heiti Std R" w:hAnsi="Adobe Heiti Std R"/>
          <w:kern w:val="2"/>
        </w:rPr>
        <w:t xml:space="preserve"> and their role</w:t>
      </w:r>
      <w:r w:rsidRPr="00474F64">
        <w:rPr>
          <w:rFonts w:ascii="Adobe Heiti Std R" w:eastAsia="Adobe Heiti Std R" w:hAnsi="Adobe Heiti Std R"/>
          <w:kern w:val="2"/>
        </w:rPr>
        <w:t xml:space="preserve">: </w:t>
      </w:r>
      <w:r w:rsidR="00A5639F">
        <w:rPr>
          <w:rFonts w:ascii="Adobe Heiti Std R" w:eastAsia="Adobe Heiti Std R" w:hAnsi="Adobe Heiti Std R"/>
          <w:kern w:val="2"/>
        </w:rPr>
        <w:t>(Please include character names for actors)</w:t>
      </w:r>
    </w:p>
    <w:p w14:paraId="37A3AE5B" w14:textId="7748C262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_____________________________________________________________</w:t>
      </w:r>
      <w:r w:rsidR="00FB653A">
        <w:rPr>
          <w:rFonts w:ascii="Adobe Heiti Std R" w:eastAsia="Adobe Heiti Std R" w:hAnsi="Adobe Heiti Std R"/>
          <w:kern w:val="2"/>
        </w:rPr>
        <w:t>________</w:t>
      </w:r>
      <w:r w:rsidR="00A5639F">
        <w:rPr>
          <w:rFonts w:ascii="Adobe Heiti Std R" w:eastAsia="Adobe Heiti Std R" w:hAnsi="Adobe Heiti Std R"/>
          <w:kern w:val="2"/>
        </w:rPr>
        <w:t>_______________</w:t>
      </w:r>
    </w:p>
    <w:p w14:paraId="1D64AF27" w14:textId="7CAF5359" w:rsid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_____________________________________________________</w:t>
      </w:r>
      <w:r w:rsidR="00FB653A">
        <w:rPr>
          <w:rFonts w:ascii="Adobe Heiti Std R" w:eastAsia="Adobe Heiti Std R" w:hAnsi="Adobe Heiti Std R"/>
          <w:kern w:val="2"/>
        </w:rPr>
        <w:t>_________________________</w:t>
      </w:r>
      <w:r w:rsidRPr="00474F64">
        <w:rPr>
          <w:rFonts w:ascii="Adobe Heiti Std R" w:eastAsia="Adobe Heiti Std R" w:hAnsi="Adobe Heiti Std R"/>
          <w:kern w:val="2"/>
        </w:rPr>
        <w:t>_______________________________________________________________</w:t>
      </w:r>
      <w:r w:rsidR="00FB653A">
        <w:rPr>
          <w:rFonts w:ascii="Adobe Heiti Std R" w:eastAsia="Adobe Heiti Std R" w:hAnsi="Adobe Heiti Std R"/>
          <w:kern w:val="2"/>
        </w:rPr>
        <w:t>_____________________________</w:t>
      </w:r>
    </w:p>
    <w:p w14:paraId="6D1D7298" w14:textId="77777777" w:rsidR="00BA51E1" w:rsidRPr="00474F64" w:rsidRDefault="00BA51E1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3AA039B2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2FD222EE" w14:textId="77777777" w:rsidR="00474F64" w:rsidRPr="00EE77E3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  <w:u w:val="single"/>
        </w:rPr>
      </w:pPr>
      <w:r w:rsidRPr="00EE77E3">
        <w:rPr>
          <w:rFonts w:ascii="Adobe Heiti Std R" w:eastAsia="Adobe Heiti Std R" w:hAnsi="Adobe Heiti Std R"/>
          <w:kern w:val="2"/>
          <w:u w:val="single"/>
        </w:rPr>
        <w:t>Contact person for team (In case of problems or questions):</w:t>
      </w:r>
    </w:p>
    <w:p w14:paraId="2B92BFF5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37DAD606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Name:______________________________ Phone Number:__________________________</w:t>
      </w:r>
    </w:p>
    <w:p w14:paraId="61516A9C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0B73D8FD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E-mail address:______________________________________________________________</w:t>
      </w:r>
    </w:p>
    <w:p w14:paraId="76580E1D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2B22752F" w14:textId="77777777" w:rsidR="00474F64" w:rsidRPr="00EE77E3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  <w:u w:val="single"/>
        </w:rPr>
      </w:pPr>
      <w:r w:rsidRPr="00EE77E3">
        <w:rPr>
          <w:rFonts w:ascii="Adobe Heiti Std R" w:eastAsia="Adobe Heiti Std R" w:hAnsi="Adobe Heiti Std R"/>
          <w:kern w:val="2"/>
          <w:u w:val="single"/>
        </w:rPr>
        <w:t>Required Items:</w:t>
      </w:r>
    </w:p>
    <w:p w14:paraId="63F64F48" w14:textId="77777777" w:rsidR="00EE77E3" w:rsidRPr="00474F64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7B4C7ABC" w14:textId="3D921B44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i/>
          <w:kern w:val="2"/>
        </w:rPr>
      </w:pPr>
      <w:r w:rsidRPr="00474F64">
        <w:rPr>
          <w:rFonts w:ascii="Adobe Heiti Std R" w:eastAsia="Adobe Heiti Std R" w:hAnsi="Adobe Heiti Std R"/>
          <w:i/>
          <w:kern w:val="2"/>
        </w:rPr>
        <w:t xml:space="preserve">Please list the </w:t>
      </w:r>
      <w:r w:rsidRPr="00A5639F">
        <w:rPr>
          <w:rFonts w:ascii="Adobe Heiti Std R" w:eastAsia="Adobe Heiti Std R" w:hAnsi="Adobe Heiti Std R"/>
          <w:b/>
          <w:bCs/>
          <w:i/>
          <w:kern w:val="2"/>
        </w:rPr>
        <w:t>time stamp (i.e.</w:t>
      </w:r>
      <w:proofErr w:type="gramStart"/>
      <w:r w:rsidR="008227D0" w:rsidRPr="00A5639F">
        <w:rPr>
          <w:rFonts w:ascii="Adobe Heiti Std R" w:eastAsia="Adobe Heiti Std R" w:hAnsi="Adobe Heiti Std R"/>
          <w:b/>
          <w:bCs/>
          <w:i/>
          <w:kern w:val="2"/>
        </w:rPr>
        <w:t xml:space="preserve">, </w:t>
      </w:r>
      <w:r w:rsidRPr="00A5639F">
        <w:rPr>
          <w:rFonts w:ascii="Adobe Heiti Std R" w:eastAsia="Adobe Heiti Std R" w:hAnsi="Adobe Heiti Std R"/>
          <w:b/>
          <w:bCs/>
          <w:i/>
          <w:kern w:val="2"/>
        </w:rPr>
        <w:t xml:space="preserve"> 6</w:t>
      </w:r>
      <w:proofErr w:type="gramEnd"/>
      <w:r w:rsidRPr="00A5639F">
        <w:rPr>
          <w:rFonts w:ascii="Adobe Heiti Std R" w:eastAsia="Adobe Heiti Std R" w:hAnsi="Adobe Heiti Std R"/>
          <w:b/>
          <w:bCs/>
          <w:i/>
          <w:kern w:val="2"/>
        </w:rPr>
        <w:t>:42)</w:t>
      </w:r>
      <w:r w:rsidRPr="00474F64">
        <w:rPr>
          <w:rFonts w:ascii="Adobe Heiti Std R" w:eastAsia="Adobe Heiti Std R" w:hAnsi="Adobe Heiti Std R"/>
          <w:i/>
          <w:kern w:val="2"/>
        </w:rPr>
        <w:t xml:space="preserve"> </w:t>
      </w:r>
      <w:r w:rsidR="00A5639F">
        <w:rPr>
          <w:rFonts w:ascii="Adobe Heiti Std R" w:eastAsia="Adobe Heiti Std R" w:hAnsi="Adobe Heiti Std R"/>
          <w:i/>
          <w:kern w:val="2"/>
        </w:rPr>
        <w:t>for both</w:t>
      </w:r>
      <w:r w:rsidRPr="00474F64">
        <w:rPr>
          <w:rFonts w:ascii="Adobe Heiti Std R" w:eastAsia="Adobe Heiti Std R" w:hAnsi="Adobe Heiti Std R"/>
          <w:i/>
          <w:kern w:val="2"/>
        </w:rPr>
        <w:t xml:space="preserve"> of the required elements included in your video</w:t>
      </w:r>
    </w:p>
    <w:p w14:paraId="400D689F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5D736C02" w14:textId="77777777" w:rsidR="001C6467" w:rsidRDefault="004849BE" w:rsidP="001C6467">
      <w:pPr>
        <w:pStyle w:val="NoSpacing"/>
        <w:pBdr>
          <w:bottom w:val="single" w:sz="12" w:space="31" w:color="auto"/>
        </w:pBdr>
        <w:spacing w:after="120"/>
        <w:rPr>
          <w:rFonts w:ascii="Adobe Heiti Std R" w:eastAsia="Adobe Heiti Std R" w:hAnsi="Adobe Heiti Std R"/>
          <w:kern w:val="2"/>
        </w:rPr>
      </w:pPr>
      <w:r>
        <w:rPr>
          <w:rFonts w:ascii="Adobe Heiti Std R" w:eastAsia="Adobe Heiti Std R" w:hAnsi="Adobe Heiti Std R"/>
          <w:kern w:val="2"/>
        </w:rPr>
        <w:t>Required Image</w:t>
      </w:r>
      <w:r w:rsidR="00701CB7">
        <w:rPr>
          <w:rFonts w:ascii="Adobe Heiti Std R" w:eastAsia="Adobe Heiti Std R" w:hAnsi="Adobe Heiti Std R"/>
          <w:kern w:val="2"/>
        </w:rPr>
        <w:t>: ______________</w:t>
      </w:r>
      <w:r>
        <w:rPr>
          <w:rFonts w:ascii="Adobe Heiti Std R" w:eastAsia="Adobe Heiti Std R" w:hAnsi="Adobe Heiti Std R"/>
          <w:kern w:val="2"/>
        </w:rPr>
        <w:t>_______</w:t>
      </w:r>
    </w:p>
    <w:p w14:paraId="3003772C" w14:textId="0A61D0C5" w:rsidR="00474F64" w:rsidRDefault="00474F64" w:rsidP="001C6467">
      <w:pPr>
        <w:pStyle w:val="NoSpacing"/>
        <w:pBdr>
          <w:bottom w:val="single" w:sz="12" w:space="31" w:color="auto"/>
        </w:pBdr>
        <w:spacing w:after="120"/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Required p</w:t>
      </w:r>
      <w:r w:rsidR="001C6467">
        <w:rPr>
          <w:rFonts w:ascii="Adobe Heiti Std R" w:eastAsia="Adobe Heiti Std R" w:hAnsi="Adobe Heiti Std R"/>
          <w:kern w:val="2"/>
        </w:rPr>
        <w:t>hrase: ___________________</w:t>
      </w:r>
      <w:r w:rsidR="004849BE">
        <w:rPr>
          <w:rFonts w:ascii="Adobe Heiti Std R" w:eastAsia="Adobe Heiti Std R" w:hAnsi="Adobe Heiti Std R"/>
          <w:kern w:val="2"/>
        </w:rPr>
        <w:t>_</w:t>
      </w:r>
    </w:p>
    <w:p w14:paraId="6592C824" w14:textId="14B8BAD1" w:rsidR="00BA51E1" w:rsidRDefault="00BA51E1" w:rsidP="001C6467">
      <w:pPr>
        <w:pStyle w:val="NoSpacing"/>
        <w:pBdr>
          <w:bottom w:val="single" w:sz="12" w:space="31" w:color="auto"/>
        </w:pBdr>
        <w:spacing w:after="120"/>
        <w:rPr>
          <w:rFonts w:ascii="Adobe Heiti Std R" w:eastAsia="Adobe Heiti Std R" w:hAnsi="Adobe Heiti Std R"/>
          <w:kern w:val="2"/>
        </w:rPr>
      </w:pPr>
      <w:r>
        <w:rPr>
          <w:rFonts w:ascii="Adobe Heiti Std R" w:eastAsia="Adobe Heiti Std R" w:hAnsi="Adobe Heiti Std R"/>
          <w:kern w:val="2"/>
        </w:rPr>
        <w:t xml:space="preserve">Required </w:t>
      </w:r>
      <w:proofErr w:type="gramStart"/>
      <w:r>
        <w:rPr>
          <w:rFonts w:ascii="Adobe Heiti Std R" w:eastAsia="Adobe Heiti Std R" w:hAnsi="Adobe Heiti Std R"/>
          <w:kern w:val="2"/>
        </w:rPr>
        <w:t>shot:_</w:t>
      </w:r>
      <w:proofErr w:type="gramEnd"/>
      <w:r>
        <w:rPr>
          <w:rFonts w:ascii="Adobe Heiti Std R" w:eastAsia="Adobe Heiti Std R" w:hAnsi="Adobe Heiti Std R"/>
          <w:kern w:val="2"/>
        </w:rPr>
        <w:t>______________________</w:t>
      </w:r>
    </w:p>
    <w:p w14:paraId="5D14BDA7" w14:textId="77777777" w:rsidR="00474F64" w:rsidRP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7FBC9830" w14:textId="2A8A1F9D" w:rsidR="00474F64" w:rsidRPr="00EE77E3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  <w:u w:val="single"/>
        </w:rPr>
      </w:pPr>
      <w:r w:rsidRPr="00EE77E3">
        <w:rPr>
          <w:rFonts w:ascii="Adobe Heiti Std R" w:eastAsia="Adobe Heiti Std R" w:hAnsi="Adobe Heiti Std R"/>
          <w:kern w:val="2"/>
          <w:u w:val="single"/>
        </w:rPr>
        <w:t>Music</w:t>
      </w:r>
      <w:r w:rsidR="00A5639F">
        <w:rPr>
          <w:rFonts w:ascii="Adobe Heiti Std R" w:eastAsia="Adobe Heiti Std R" w:hAnsi="Adobe Heiti Std R"/>
          <w:kern w:val="2"/>
          <w:u w:val="single"/>
        </w:rPr>
        <w:t>/ sound</w:t>
      </w:r>
      <w:r w:rsidRPr="00EE77E3">
        <w:rPr>
          <w:rFonts w:ascii="Adobe Heiti Std R" w:eastAsia="Adobe Heiti Std R" w:hAnsi="Adobe Heiti Std R"/>
          <w:kern w:val="2"/>
          <w:u w:val="single"/>
        </w:rPr>
        <w:t xml:space="preserve"> used in film:</w:t>
      </w:r>
    </w:p>
    <w:p w14:paraId="0127788E" w14:textId="77777777" w:rsidR="00EE77E3" w:rsidRPr="00474F64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624890AA" w14:textId="3EA57C47" w:rsidR="00474F64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iCs/>
          <w:kern w:val="2"/>
        </w:rPr>
      </w:pPr>
      <w:r w:rsidRPr="00A5639F">
        <w:rPr>
          <w:rFonts w:ascii="Adobe Heiti Std R" w:eastAsia="Adobe Heiti Std R" w:hAnsi="Adobe Heiti Std R"/>
          <w:iCs/>
          <w:kern w:val="2"/>
        </w:rPr>
        <w:t>Please list the source of any music</w:t>
      </w:r>
      <w:r w:rsidR="00A5639F">
        <w:rPr>
          <w:rFonts w:ascii="Adobe Heiti Std R" w:eastAsia="Adobe Heiti Std R" w:hAnsi="Adobe Heiti Std R"/>
          <w:iCs/>
          <w:kern w:val="2"/>
        </w:rPr>
        <w:t xml:space="preserve"> or sound effects</w:t>
      </w:r>
      <w:r w:rsidRPr="00A5639F">
        <w:rPr>
          <w:rFonts w:ascii="Adobe Heiti Std R" w:eastAsia="Adobe Heiti Std R" w:hAnsi="Adobe Heiti Std R"/>
          <w:iCs/>
          <w:kern w:val="2"/>
        </w:rPr>
        <w:t xml:space="preserve"> used in the film, for example, the </w:t>
      </w:r>
      <w:r w:rsidRPr="00A5639F">
        <w:rPr>
          <w:rFonts w:ascii="Adobe Heiti Std R" w:eastAsia="Adobe Heiti Std R" w:hAnsi="Adobe Heiti Std R"/>
          <w:b/>
          <w:bCs/>
          <w:iCs/>
          <w:kern w:val="2"/>
        </w:rPr>
        <w:t>website</w:t>
      </w:r>
      <w:r w:rsidRPr="00A5639F">
        <w:rPr>
          <w:rFonts w:ascii="Adobe Heiti Std R" w:eastAsia="Adobe Heiti Std R" w:hAnsi="Adobe Heiti Std R"/>
          <w:iCs/>
          <w:kern w:val="2"/>
        </w:rPr>
        <w:t xml:space="preserve"> of any royalty free/ public domain music used</w:t>
      </w:r>
      <w:r w:rsidR="00A5639F">
        <w:rPr>
          <w:rFonts w:ascii="Adobe Heiti Std R" w:eastAsia="Adobe Heiti Std R" w:hAnsi="Adobe Heiti Std R"/>
          <w:iCs/>
          <w:kern w:val="2"/>
        </w:rPr>
        <w:t xml:space="preserve"> or </w:t>
      </w:r>
      <w:r w:rsidRPr="00A5639F">
        <w:rPr>
          <w:rFonts w:ascii="Adobe Heiti Std R" w:eastAsia="Adobe Heiti Std R" w:hAnsi="Adobe Heiti Std R"/>
          <w:iCs/>
          <w:kern w:val="2"/>
        </w:rPr>
        <w:t>the name of any software</w:t>
      </w:r>
      <w:r w:rsidR="00A5639F">
        <w:rPr>
          <w:rFonts w:ascii="Adobe Heiti Std R" w:eastAsia="Adobe Heiti Std R" w:hAnsi="Adobe Heiti Std R"/>
          <w:iCs/>
          <w:kern w:val="2"/>
        </w:rPr>
        <w:t xml:space="preserve"> or other source</w:t>
      </w:r>
      <w:r w:rsidRPr="00A5639F">
        <w:rPr>
          <w:rFonts w:ascii="Adobe Heiti Std R" w:eastAsia="Adobe Heiti Std R" w:hAnsi="Adobe Heiti Std R"/>
          <w:iCs/>
          <w:kern w:val="2"/>
        </w:rPr>
        <w:t xml:space="preserve"> you got </w:t>
      </w:r>
      <w:r w:rsidR="00A5639F">
        <w:rPr>
          <w:rFonts w:ascii="Adobe Heiti Std R" w:eastAsia="Adobe Heiti Std R" w:hAnsi="Adobe Heiti Std R"/>
          <w:iCs/>
          <w:kern w:val="2"/>
        </w:rPr>
        <w:t>the sound/</w:t>
      </w:r>
      <w:r w:rsidRPr="00A5639F">
        <w:rPr>
          <w:rFonts w:ascii="Adobe Heiti Std R" w:eastAsia="Adobe Heiti Std R" w:hAnsi="Adobe Heiti Std R"/>
          <w:iCs/>
          <w:kern w:val="2"/>
        </w:rPr>
        <w:t xml:space="preserve">music from, </w:t>
      </w:r>
      <w:r w:rsidR="00A5639F">
        <w:rPr>
          <w:rFonts w:ascii="Adobe Heiti Std R" w:eastAsia="Adobe Heiti Std R" w:hAnsi="Adobe Heiti Std R"/>
          <w:iCs/>
          <w:kern w:val="2"/>
        </w:rPr>
        <w:t>as well as</w:t>
      </w:r>
      <w:r w:rsidRPr="00A5639F">
        <w:rPr>
          <w:rFonts w:ascii="Adobe Heiti Std R" w:eastAsia="Adobe Heiti Std R" w:hAnsi="Adobe Heiti Std R"/>
          <w:iCs/>
          <w:kern w:val="2"/>
        </w:rPr>
        <w:t xml:space="preserve"> the composer/performer</w:t>
      </w:r>
      <w:r w:rsidR="00A5639F">
        <w:rPr>
          <w:rFonts w:ascii="Adobe Heiti Std R" w:eastAsia="Adobe Heiti Std R" w:hAnsi="Adobe Heiti Std R"/>
          <w:iCs/>
          <w:kern w:val="2"/>
        </w:rPr>
        <w:t>/creator</w:t>
      </w:r>
      <w:r w:rsidRPr="00A5639F">
        <w:rPr>
          <w:rFonts w:ascii="Adobe Heiti Std R" w:eastAsia="Adobe Heiti Std R" w:hAnsi="Adobe Heiti Std R"/>
          <w:iCs/>
          <w:kern w:val="2"/>
        </w:rPr>
        <w:t xml:space="preserve"> of the music</w:t>
      </w:r>
      <w:r w:rsidR="00A5639F">
        <w:rPr>
          <w:rFonts w:ascii="Adobe Heiti Std R" w:eastAsia="Adobe Heiti Std R" w:hAnsi="Adobe Heiti Std R"/>
          <w:iCs/>
          <w:kern w:val="2"/>
        </w:rPr>
        <w:t>/sound</w:t>
      </w:r>
      <w:r w:rsidRPr="00A5639F">
        <w:rPr>
          <w:rFonts w:ascii="Adobe Heiti Std R" w:eastAsia="Adobe Heiti Std R" w:hAnsi="Adobe Heiti Std R"/>
          <w:iCs/>
          <w:kern w:val="2"/>
        </w:rPr>
        <w:t xml:space="preserve"> and </w:t>
      </w:r>
      <w:r w:rsidR="00A5639F">
        <w:rPr>
          <w:rFonts w:ascii="Adobe Heiti Std R" w:eastAsia="Adobe Heiti Std R" w:hAnsi="Adobe Heiti Std R"/>
          <w:iCs/>
          <w:kern w:val="2"/>
        </w:rPr>
        <w:t>its name</w:t>
      </w:r>
      <w:r w:rsidRPr="00A5639F">
        <w:rPr>
          <w:rFonts w:ascii="Adobe Heiti Std R" w:eastAsia="Adobe Heiti Std R" w:hAnsi="Adobe Heiti Std R"/>
          <w:iCs/>
          <w:kern w:val="2"/>
        </w:rPr>
        <w:t>.</w:t>
      </w:r>
      <w:r w:rsidR="00A5639F">
        <w:rPr>
          <w:rFonts w:ascii="Adobe Heiti Std R" w:eastAsia="Adobe Heiti Std R" w:hAnsi="Adobe Heiti Std R"/>
          <w:iCs/>
          <w:kern w:val="2"/>
        </w:rPr>
        <w:t xml:space="preserve"> You need to include sufficient information that the judges can verify the source of music/sound.</w:t>
      </w:r>
      <w:r w:rsidRPr="00A5639F">
        <w:rPr>
          <w:rFonts w:ascii="Adobe Heiti Std R" w:eastAsia="Adobe Heiti Std R" w:hAnsi="Adobe Heiti Std R"/>
          <w:iCs/>
          <w:kern w:val="2"/>
        </w:rPr>
        <w:t xml:space="preserve"> If you used any music that you do not own the rights to </w:t>
      </w:r>
      <w:r w:rsidRPr="00A5639F">
        <w:rPr>
          <w:rFonts w:ascii="Adobe Heiti Std R" w:eastAsia="Adobe Heiti Std R" w:hAnsi="Adobe Heiti Std R"/>
          <w:iCs/>
          <w:kern w:val="2"/>
        </w:rPr>
        <w:lastRenderedPageBreak/>
        <w:t xml:space="preserve">use (this includes most commercially produced music), you must obtain permission from the composer/artist and include the Film </w:t>
      </w:r>
      <w:r w:rsidR="00A5639F" w:rsidRPr="00A5639F">
        <w:rPr>
          <w:rFonts w:ascii="Adobe Heiti Std R" w:eastAsia="Adobe Heiti Std R" w:hAnsi="Adobe Heiti Std R"/>
          <w:iCs/>
          <w:kern w:val="2"/>
        </w:rPr>
        <w:t>Soundtrack</w:t>
      </w:r>
      <w:r w:rsidRPr="00A5639F">
        <w:rPr>
          <w:rFonts w:ascii="Adobe Heiti Std R" w:eastAsia="Adobe Heiti Std R" w:hAnsi="Adobe Heiti Std R"/>
          <w:iCs/>
          <w:kern w:val="2"/>
        </w:rPr>
        <w:t xml:space="preserve"> Release Form</w:t>
      </w:r>
      <w:r w:rsidR="00A5639F">
        <w:rPr>
          <w:rFonts w:ascii="Adobe Heiti Std R" w:eastAsia="Adobe Heiti Std R" w:hAnsi="Adobe Heiti Std R"/>
          <w:iCs/>
          <w:kern w:val="2"/>
        </w:rPr>
        <w:t>.</w:t>
      </w:r>
    </w:p>
    <w:p w14:paraId="7D384F32" w14:textId="2B92037F" w:rsidR="00A5639F" w:rsidRP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i/>
          <w:kern w:val="2"/>
        </w:rPr>
      </w:pPr>
      <w:r w:rsidRPr="00A5639F">
        <w:rPr>
          <w:rFonts w:ascii="Adobe Heiti Std R" w:eastAsia="Adobe Heiti Std R" w:hAnsi="Adobe Heiti Std R"/>
          <w:i/>
          <w:kern w:val="2"/>
        </w:rPr>
        <w:t>Please include this information even if it is listed in the film credits.</w:t>
      </w:r>
      <w:r w:rsidR="00BA51E1">
        <w:rPr>
          <w:rFonts w:ascii="Adobe Heiti Std R" w:eastAsia="Adobe Heiti Std R" w:hAnsi="Adobe Heiti Std R"/>
          <w:i/>
          <w:kern w:val="2"/>
        </w:rPr>
        <w:t xml:space="preserve"> You may attach additional sheets if needed.</w:t>
      </w:r>
    </w:p>
    <w:p w14:paraId="5585A366" w14:textId="02F2D840" w:rsidR="00EE77E3" w:rsidRDefault="00474F64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 w:rsidRPr="00474F64">
        <w:rPr>
          <w:rFonts w:ascii="Adobe Heiti Std R" w:eastAsia="Adobe Heiti Std R" w:hAnsi="Adobe Heiti Std R"/>
          <w:kern w:val="2"/>
        </w:rPr>
        <w:t>____________________________________________________________________________________________________________________________________________________</w:t>
      </w:r>
      <w:r w:rsidR="00FB653A">
        <w:rPr>
          <w:rFonts w:ascii="Adobe Heiti Std R" w:eastAsia="Adobe Heiti Std R" w:hAnsi="Adobe Heiti Std R"/>
          <w:kern w:val="2"/>
        </w:rPr>
        <w:t>______________________</w:t>
      </w:r>
      <w:r w:rsidR="00A5639F">
        <w:rPr>
          <w:rFonts w:ascii="Adobe Heiti Std R" w:eastAsia="Adobe Heiti Std R" w:hAnsi="Adobe Heiti Std R"/>
          <w:kern w:val="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62ACC9" w14:textId="77777777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0EBA2C3A" w14:textId="77777777" w:rsidR="00EE77E3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173F6CD7" w14:textId="011FBDFE" w:rsidR="00474F64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>
        <w:rPr>
          <w:rFonts w:ascii="Adobe Heiti Std R" w:eastAsia="Adobe Heiti Std R" w:hAnsi="Adobe Heiti Std R"/>
          <w:kern w:val="2"/>
        </w:rPr>
        <w:t>I understand that my team must abide by the Film Guidelines included</w:t>
      </w:r>
      <w:r w:rsidR="008227D0">
        <w:rPr>
          <w:rFonts w:ascii="Adobe Heiti Std R" w:eastAsia="Adobe Heiti Std R" w:hAnsi="Adobe Heiti Std R"/>
          <w:kern w:val="2"/>
        </w:rPr>
        <w:t xml:space="preserve"> in the brief released on </w:t>
      </w:r>
      <w:r w:rsidR="00BA51E1">
        <w:rPr>
          <w:rFonts w:ascii="Adobe Heiti Std R" w:eastAsia="Adobe Heiti Std R" w:hAnsi="Adobe Heiti Std R"/>
          <w:kern w:val="2"/>
        </w:rPr>
        <w:t>April 29</w:t>
      </w:r>
      <w:r w:rsidR="00BA51E1" w:rsidRPr="00BA51E1">
        <w:rPr>
          <w:rFonts w:ascii="Adobe Heiti Std R" w:eastAsia="Adobe Heiti Std R" w:hAnsi="Adobe Heiti Std R"/>
          <w:kern w:val="2"/>
          <w:vertAlign w:val="superscript"/>
        </w:rPr>
        <w:t>th</w:t>
      </w:r>
      <w:r w:rsidR="00BA51E1">
        <w:rPr>
          <w:rFonts w:ascii="Adobe Heiti Std R" w:eastAsia="Adobe Heiti Std R" w:hAnsi="Adobe Heiti Std R"/>
          <w:kern w:val="2"/>
        </w:rPr>
        <w:t>, 2022</w:t>
      </w:r>
      <w:r>
        <w:rPr>
          <w:rFonts w:ascii="Adobe Heiti Std R" w:eastAsia="Adobe Heiti Std R" w:hAnsi="Adobe Heiti Std R"/>
          <w:kern w:val="2"/>
        </w:rPr>
        <w:t>. Failure to follow these guide lines could result in disqualification from the festival and ineligibility for any prizes. By submitting this film, I am authorizing the Cheyenne Youth Short Film Festival to exhibit this film and/or any clips or portions of this film</w:t>
      </w:r>
      <w:r w:rsidR="00C8450B">
        <w:rPr>
          <w:rFonts w:ascii="Adobe Heiti Std R" w:eastAsia="Adobe Heiti Std R" w:hAnsi="Adobe Heiti Std R"/>
          <w:kern w:val="2"/>
        </w:rPr>
        <w:t xml:space="preserve"> and any production photos</w:t>
      </w:r>
      <w:r w:rsidR="00701CB7">
        <w:rPr>
          <w:rFonts w:ascii="Adobe Heiti Std R" w:eastAsia="Adobe Heiti Std R" w:hAnsi="Adobe Heiti Std R"/>
          <w:kern w:val="2"/>
        </w:rPr>
        <w:t xml:space="preserve"> at the </w:t>
      </w:r>
      <w:r w:rsidR="00526C3E">
        <w:rPr>
          <w:rFonts w:ascii="Adobe Heiti Std R" w:eastAsia="Adobe Heiti Std R" w:hAnsi="Adobe Heiti Std R"/>
          <w:kern w:val="2"/>
        </w:rPr>
        <w:t>CYSFF</w:t>
      </w:r>
      <w:r w:rsidR="00701CB7">
        <w:rPr>
          <w:rFonts w:ascii="Adobe Heiti Std R" w:eastAsia="Adobe Heiti Std R" w:hAnsi="Adobe Heiti Std R"/>
          <w:kern w:val="2"/>
        </w:rPr>
        <w:t xml:space="preserve"> Premiere Event on </w:t>
      </w:r>
      <w:r w:rsidR="00BA51E1">
        <w:rPr>
          <w:rFonts w:ascii="Adobe Heiti Std R" w:eastAsia="Adobe Heiti Std R" w:hAnsi="Adobe Heiti Std R"/>
          <w:kern w:val="2"/>
        </w:rPr>
        <w:t>May 29, 2022</w:t>
      </w:r>
      <w:r w:rsidR="00701CB7">
        <w:rPr>
          <w:rFonts w:ascii="Adobe Heiti Std R" w:eastAsia="Adobe Heiti Std R" w:hAnsi="Adobe Heiti Std R"/>
          <w:kern w:val="2"/>
        </w:rPr>
        <w:t>, on the CYSFF F</w:t>
      </w:r>
      <w:r w:rsidR="00C8450B">
        <w:rPr>
          <w:rFonts w:ascii="Adobe Heiti Std R" w:eastAsia="Adobe Heiti Std R" w:hAnsi="Adobe Heiti Std R"/>
          <w:kern w:val="2"/>
        </w:rPr>
        <w:t xml:space="preserve">acebook page and/or website, </w:t>
      </w:r>
      <w:r w:rsidR="00701CB7">
        <w:rPr>
          <w:rFonts w:ascii="Adobe Heiti Std R" w:eastAsia="Adobe Heiti Std R" w:hAnsi="Adobe Heiti Std R"/>
          <w:kern w:val="2"/>
        </w:rPr>
        <w:t xml:space="preserve"> at other CYSFF events</w:t>
      </w:r>
      <w:r w:rsidR="00C8450B">
        <w:rPr>
          <w:rFonts w:ascii="Adobe Heiti Std R" w:eastAsia="Adobe Heiti Std R" w:hAnsi="Adobe Heiti Std R"/>
          <w:kern w:val="2"/>
        </w:rPr>
        <w:t>, or in promotions or advertisements for CYSFF or its activities</w:t>
      </w:r>
      <w:r>
        <w:rPr>
          <w:rFonts w:ascii="Adobe Heiti Std R" w:eastAsia="Adobe Heiti Std R" w:hAnsi="Adobe Heiti Std R"/>
          <w:kern w:val="2"/>
        </w:rPr>
        <w:t>.</w:t>
      </w:r>
    </w:p>
    <w:p w14:paraId="773F2E52" w14:textId="77777777" w:rsidR="00EE77E3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DE10529" w14:textId="77777777" w:rsidR="00EE77E3" w:rsidRDefault="00EE77E3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>
        <w:rPr>
          <w:rFonts w:ascii="Adobe Heiti Std R" w:eastAsia="Adobe Heiti Std R" w:hAnsi="Adobe Heiti Std R"/>
          <w:kern w:val="2"/>
        </w:rPr>
        <w:t>____________________________________________                               __________________</w:t>
      </w:r>
    </w:p>
    <w:p w14:paraId="4C8FDC05" w14:textId="1B0D687E" w:rsidR="00EE77E3" w:rsidRDefault="00526C3E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  <w:r>
        <w:rPr>
          <w:rFonts w:ascii="Adobe Heiti Std R" w:eastAsia="Adobe Heiti Std R" w:hAnsi="Adobe Heiti Std R"/>
          <w:kern w:val="2"/>
        </w:rPr>
        <w:t>Team Representative</w:t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>
        <w:rPr>
          <w:rFonts w:ascii="Adobe Heiti Std R" w:eastAsia="Adobe Heiti Std R" w:hAnsi="Adobe Heiti Std R"/>
          <w:kern w:val="2"/>
        </w:rPr>
        <w:tab/>
      </w:r>
      <w:r w:rsidR="00EE77E3">
        <w:rPr>
          <w:rFonts w:ascii="Adobe Heiti Std R" w:eastAsia="Adobe Heiti Std R" w:hAnsi="Adobe Heiti Std R"/>
          <w:kern w:val="2"/>
        </w:rPr>
        <w:t>Date</w:t>
      </w:r>
    </w:p>
    <w:p w14:paraId="6C6E6890" w14:textId="62AE3E64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519C79B0" w14:textId="7AF53C56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2D18A28F" w14:textId="25211068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007F3210" w14:textId="2AB03FD8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68E0581" w14:textId="51760881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38312EE8" w14:textId="51E13F4A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945DEE3" w14:textId="18847E9D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2DF9FFD7" w14:textId="6AD8946C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11C2F1B7" w14:textId="7EBFC455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1DDBDC54" w14:textId="16A04847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1E018364" w14:textId="3B1A64A0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7E932B08" w14:textId="6EE6DB19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29703E67" w14:textId="5216B3AF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BF8183D" w14:textId="07C6C9EF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703D8D45" w14:textId="77777777" w:rsidR="00A5639F" w:rsidRDefault="00A5639F" w:rsidP="00474F64">
      <w:pPr>
        <w:pStyle w:val="NoSpacing"/>
        <w:pBdr>
          <w:bottom w:val="single" w:sz="12" w:space="31" w:color="auto"/>
        </w:pBdr>
        <w:rPr>
          <w:rFonts w:ascii="Adobe Heiti Std R" w:eastAsia="Adobe Heiti Std R" w:hAnsi="Adobe Heiti Std R"/>
          <w:kern w:val="2"/>
        </w:rPr>
      </w:pPr>
    </w:p>
    <w:p w14:paraId="45F89BC2" w14:textId="77777777" w:rsidR="00B26412" w:rsidRPr="00474F64" w:rsidRDefault="00B26412" w:rsidP="00632F65">
      <w:pPr>
        <w:pStyle w:val="NoSpacing"/>
        <w:rPr>
          <w:rFonts w:ascii="Calisto MT" w:hAnsi="Calisto MT"/>
          <w:kern w:val="2"/>
          <w:sz w:val="24"/>
          <w:szCs w:val="24"/>
        </w:rPr>
      </w:pPr>
    </w:p>
    <w:sectPr w:rsidR="00B26412" w:rsidRPr="00474F64" w:rsidSect="009C0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sthal Typewriter">
    <w:altName w:val="Calibri"/>
    <w:charset w:val="00"/>
    <w:family w:val="auto"/>
    <w:pitch w:val="variable"/>
    <w:sig w:usb0="A00000A7" w:usb1="5000004A" w:usb2="00000000" w:usb3="00000000" w:csb0="00000111" w:csb1="00000000"/>
  </w:font>
  <w:font w:name="Adobe Heiti Std R">
    <w:altName w:val="Yu Gothic"/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DU0NwOSxqbGhko6SsGpxcWZ+XkgBYa1AB20TVcsAAAA"/>
  </w:docVars>
  <w:rsids>
    <w:rsidRoot w:val="00632F65"/>
    <w:rsid w:val="0000296D"/>
    <w:rsid w:val="00006EEE"/>
    <w:rsid w:val="00011B23"/>
    <w:rsid w:val="00016163"/>
    <w:rsid w:val="000161F2"/>
    <w:rsid w:val="00016EC2"/>
    <w:rsid w:val="00024F46"/>
    <w:rsid w:val="00042FFA"/>
    <w:rsid w:val="00044977"/>
    <w:rsid w:val="00045059"/>
    <w:rsid w:val="000500F9"/>
    <w:rsid w:val="00051257"/>
    <w:rsid w:val="00053409"/>
    <w:rsid w:val="00055048"/>
    <w:rsid w:val="000573A6"/>
    <w:rsid w:val="0005775D"/>
    <w:rsid w:val="0006036C"/>
    <w:rsid w:val="00065EE4"/>
    <w:rsid w:val="00067863"/>
    <w:rsid w:val="000763F9"/>
    <w:rsid w:val="000764FF"/>
    <w:rsid w:val="00093A5D"/>
    <w:rsid w:val="00094DBE"/>
    <w:rsid w:val="0009732E"/>
    <w:rsid w:val="000A0952"/>
    <w:rsid w:val="000A5175"/>
    <w:rsid w:val="000B78CE"/>
    <w:rsid w:val="000E4296"/>
    <w:rsid w:val="000F6E29"/>
    <w:rsid w:val="0010538F"/>
    <w:rsid w:val="00110141"/>
    <w:rsid w:val="0012570C"/>
    <w:rsid w:val="00127DEE"/>
    <w:rsid w:val="00133559"/>
    <w:rsid w:val="0014112C"/>
    <w:rsid w:val="00162B63"/>
    <w:rsid w:val="0016360C"/>
    <w:rsid w:val="001643D5"/>
    <w:rsid w:val="00170ECB"/>
    <w:rsid w:val="0017120F"/>
    <w:rsid w:val="0017162E"/>
    <w:rsid w:val="001752E4"/>
    <w:rsid w:val="00183B89"/>
    <w:rsid w:val="001B120E"/>
    <w:rsid w:val="001C6467"/>
    <w:rsid w:val="001E0E5C"/>
    <w:rsid w:val="001E581B"/>
    <w:rsid w:val="001F3197"/>
    <w:rsid w:val="001F5771"/>
    <w:rsid w:val="00201A1B"/>
    <w:rsid w:val="00212072"/>
    <w:rsid w:val="00214853"/>
    <w:rsid w:val="00217A9B"/>
    <w:rsid w:val="00217C25"/>
    <w:rsid w:val="00233939"/>
    <w:rsid w:val="00237A43"/>
    <w:rsid w:val="00240B93"/>
    <w:rsid w:val="00250FDE"/>
    <w:rsid w:val="00255B22"/>
    <w:rsid w:val="00280672"/>
    <w:rsid w:val="00282CDF"/>
    <w:rsid w:val="00283672"/>
    <w:rsid w:val="00284038"/>
    <w:rsid w:val="00293F5E"/>
    <w:rsid w:val="002943C2"/>
    <w:rsid w:val="002A0C44"/>
    <w:rsid w:val="002A30A9"/>
    <w:rsid w:val="002A79FA"/>
    <w:rsid w:val="002C2F00"/>
    <w:rsid w:val="002C78FA"/>
    <w:rsid w:val="002D72B5"/>
    <w:rsid w:val="002E364D"/>
    <w:rsid w:val="002E4B26"/>
    <w:rsid w:val="002F2D80"/>
    <w:rsid w:val="002F523A"/>
    <w:rsid w:val="003077C3"/>
    <w:rsid w:val="0032066A"/>
    <w:rsid w:val="00323538"/>
    <w:rsid w:val="00335849"/>
    <w:rsid w:val="00361C6D"/>
    <w:rsid w:val="00391935"/>
    <w:rsid w:val="0039482A"/>
    <w:rsid w:val="003A68AD"/>
    <w:rsid w:val="003B66B0"/>
    <w:rsid w:val="003B68CD"/>
    <w:rsid w:val="003B6FA6"/>
    <w:rsid w:val="003C23A6"/>
    <w:rsid w:val="003C277E"/>
    <w:rsid w:val="003E17EA"/>
    <w:rsid w:val="003F0E9D"/>
    <w:rsid w:val="003F240E"/>
    <w:rsid w:val="003F4714"/>
    <w:rsid w:val="003F7A17"/>
    <w:rsid w:val="00407F1F"/>
    <w:rsid w:val="004135E8"/>
    <w:rsid w:val="0042197C"/>
    <w:rsid w:val="004231BA"/>
    <w:rsid w:val="00445190"/>
    <w:rsid w:val="0044630D"/>
    <w:rsid w:val="00447875"/>
    <w:rsid w:val="00450C40"/>
    <w:rsid w:val="00453BFE"/>
    <w:rsid w:val="004641F4"/>
    <w:rsid w:val="00474F64"/>
    <w:rsid w:val="004849BE"/>
    <w:rsid w:val="004859C2"/>
    <w:rsid w:val="004873E4"/>
    <w:rsid w:val="0049450E"/>
    <w:rsid w:val="004A2AED"/>
    <w:rsid w:val="004A3D12"/>
    <w:rsid w:val="004B1B4B"/>
    <w:rsid w:val="004B592A"/>
    <w:rsid w:val="004C0A3C"/>
    <w:rsid w:val="004C290B"/>
    <w:rsid w:val="004C4007"/>
    <w:rsid w:val="004C73F1"/>
    <w:rsid w:val="004D0BD6"/>
    <w:rsid w:val="004D38C5"/>
    <w:rsid w:val="0050048A"/>
    <w:rsid w:val="005040AE"/>
    <w:rsid w:val="00504E09"/>
    <w:rsid w:val="005249B7"/>
    <w:rsid w:val="00526C3E"/>
    <w:rsid w:val="00533BF5"/>
    <w:rsid w:val="005373FB"/>
    <w:rsid w:val="00540C9C"/>
    <w:rsid w:val="005559F5"/>
    <w:rsid w:val="00557209"/>
    <w:rsid w:val="00571F52"/>
    <w:rsid w:val="00572489"/>
    <w:rsid w:val="0057680F"/>
    <w:rsid w:val="00583309"/>
    <w:rsid w:val="00584271"/>
    <w:rsid w:val="00584A03"/>
    <w:rsid w:val="00591E37"/>
    <w:rsid w:val="00595995"/>
    <w:rsid w:val="0059620F"/>
    <w:rsid w:val="00597BBF"/>
    <w:rsid w:val="005A2C07"/>
    <w:rsid w:val="005D5228"/>
    <w:rsid w:val="005D56B2"/>
    <w:rsid w:val="005E08C4"/>
    <w:rsid w:val="005F10EA"/>
    <w:rsid w:val="005F5D1A"/>
    <w:rsid w:val="005F6F6B"/>
    <w:rsid w:val="0060565B"/>
    <w:rsid w:val="006109A3"/>
    <w:rsid w:val="0061402D"/>
    <w:rsid w:val="00622485"/>
    <w:rsid w:val="00626759"/>
    <w:rsid w:val="00632F65"/>
    <w:rsid w:val="00641B82"/>
    <w:rsid w:val="00652482"/>
    <w:rsid w:val="0065353A"/>
    <w:rsid w:val="00666E52"/>
    <w:rsid w:val="006719B3"/>
    <w:rsid w:val="006745A8"/>
    <w:rsid w:val="00676D9A"/>
    <w:rsid w:val="00692454"/>
    <w:rsid w:val="00697568"/>
    <w:rsid w:val="006A7A73"/>
    <w:rsid w:val="006C0D02"/>
    <w:rsid w:val="006D65B8"/>
    <w:rsid w:val="006E3CCE"/>
    <w:rsid w:val="006F054F"/>
    <w:rsid w:val="006F0FE0"/>
    <w:rsid w:val="006F25FD"/>
    <w:rsid w:val="00701384"/>
    <w:rsid w:val="00701CB7"/>
    <w:rsid w:val="007040AB"/>
    <w:rsid w:val="00716450"/>
    <w:rsid w:val="0072169A"/>
    <w:rsid w:val="007234E8"/>
    <w:rsid w:val="007302F3"/>
    <w:rsid w:val="00737507"/>
    <w:rsid w:val="0074355D"/>
    <w:rsid w:val="007564C5"/>
    <w:rsid w:val="00780B18"/>
    <w:rsid w:val="007A36E9"/>
    <w:rsid w:val="007B0393"/>
    <w:rsid w:val="007B1233"/>
    <w:rsid w:val="007B21A4"/>
    <w:rsid w:val="007B4668"/>
    <w:rsid w:val="007C0E14"/>
    <w:rsid w:val="007D7672"/>
    <w:rsid w:val="007E0E0F"/>
    <w:rsid w:val="007F5E53"/>
    <w:rsid w:val="007F60D8"/>
    <w:rsid w:val="00810B29"/>
    <w:rsid w:val="00813DB2"/>
    <w:rsid w:val="00815F72"/>
    <w:rsid w:val="008227D0"/>
    <w:rsid w:val="00841914"/>
    <w:rsid w:val="0085153E"/>
    <w:rsid w:val="00871E3D"/>
    <w:rsid w:val="00880B18"/>
    <w:rsid w:val="008B60DD"/>
    <w:rsid w:val="008C43BF"/>
    <w:rsid w:val="008D05E4"/>
    <w:rsid w:val="008D5655"/>
    <w:rsid w:val="008E2C96"/>
    <w:rsid w:val="008E71BF"/>
    <w:rsid w:val="00902E45"/>
    <w:rsid w:val="00924183"/>
    <w:rsid w:val="009271DA"/>
    <w:rsid w:val="009305E9"/>
    <w:rsid w:val="00952E58"/>
    <w:rsid w:val="009563E5"/>
    <w:rsid w:val="009669B1"/>
    <w:rsid w:val="00974F9D"/>
    <w:rsid w:val="009755B4"/>
    <w:rsid w:val="009757B6"/>
    <w:rsid w:val="00977C8E"/>
    <w:rsid w:val="00993C9E"/>
    <w:rsid w:val="00995898"/>
    <w:rsid w:val="009B2D64"/>
    <w:rsid w:val="009C07E4"/>
    <w:rsid w:val="009C17CA"/>
    <w:rsid w:val="009D0762"/>
    <w:rsid w:val="009D08F4"/>
    <w:rsid w:val="009D512A"/>
    <w:rsid w:val="00A12318"/>
    <w:rsid w:val="00A24AA3"/>
    <w:rsid w:val="00A35273"/>
    <w:rsid w:val="00A3628B"/>
    <w:rsid w:val="00A468BA"/>
    <w:rsid w:val="00A549B3"/>
    <w:rsid w:val="00A54DF2"/>
    <w:rsid w:val="00A55E48"/>
    <w:rsid w:val="00A5639F"/>
    <w:rsid w:val="00A607DF"/>
    <w:rsid w:val="00A61EDE"/>
    <w:rsid w:val="00A85550"/>
    <w:rsid w:val="00AA142F"/>
    <w:rsid w:val="00AA4667"/>
    <w:rsid w:val="00AB4DFC"/>
    <w:rsid w:val="00AB5366"/>
    <w:rsid w:val="00AB6D92"/>
    <w:rsid w:val="00AC1C92"/>
    <w:rsid w:val="00AC2FE3"/>
    <w:rsid w:val="00AD2B9C"/>
    <w:rsid w:val="00AD4DA0"/>
    <w:rsid w:val="00AE1E4A"/>
    <w:rsid w:val="00AE3D33"/>
    <w:rsid w:val="00B15326"/>
    <w:rsid w:val="00B211A2"/>
    <w:rsid w:val="00B26412"/>
    <w:rsid w:val="00B33DD9"/>
    <w:rsid w:val="00B51B5F"/>
    <w:rsid w:val="00B533FD"/>
    <w:rsid w:val="00B57883"/>
    <w:rsid w:val="00B63482"/>
    <w:rsid w:val="00B7044B"/>
    <w:rsid w:val="00B823DB"/>
    <w:rsid w:val="00B92736"/>
    <w:rsid w:val="00B95CB1"/>
    <w:rsid w:val="00BA51E1"/>
    <w:rsid w:val="00BA6AD2"/>
    <w:rsid w:val="00BB142D"/>
    <w:rsid w:val="00BB26F0"/>
    <w:rsid w:val="00BC468C"/>
    <w:rsid w:val="00BD3681"/>
    <w:rsid w:val="00C02366"/>
    <w:rsid w:val="00C171B9"/>
    <w:rsid w:val="00C23229"/>
    <w:rsid w:val="00C31D0B"/>
    <w:rsid w:val="00C34770"/>
    <w:rsid w:val="00C44CB8"/>
    <w:rsid w:val="00C54B87"/>
    <w:rsid w:val="00C722BA"/>
    <w:rsid w:val="00C7324F"/>
    <w:rsid w:val="00C75A58"/>
    <w:rsid w:val="00C77E62"/>
    <w:rsid w:val="00C80540"/>
    <w:rsid w:val="00C8296F"/>
    <w:rsid w:val="00C8450B"/>
    <w:rsid w:val="00C8736A"/>
    <w:rsid w:val="00C90DF2"/>
    <w:rsid w:val="00CB32EF"/>
    <w:rsid w:val="00CB47A7"/>
    <w:rsid w:val="00CC66FA"/>
    <w:rsid w:val="00D04A8D"/>
    <w:rsid w:val="00D14E6F"/>
    <w:rsid w:val="00D21D5B"/>
    <w:rsid w:val="00D336A6"/>
    <w:rsid w:val="00D37841"/>
    <w:rsid w:val="00D416A1"/>
    <w:rsid w:val="00D41AB8"/>
    <w:rsid w:val="00D439E6"/>
    <w:rsid w:val="00D4425C"/>
    <w:rsid w:val="00D66465"/>
    <w:rsid w:val="00D736BB"/>
    <w:rsid w:val="00D904B6"/>
    <w:rsid w:val="00D97C6C"/>
    <w:rsid w:val="00DB360D"/>
    <w:rsid w:val="00DB6BAE"/>
    <w:rsid w:val="00DB7D31"/>
    <w:rsid w:val="00DC6518"/>
    <w:rsid w:val="00DD61C8"/>
    <w:rsid w:val="00DF7C49"/>
    <w:rsid w:val="00DF7C8A"/>
    <w:rsid w:val="00E13F19"/>
    <w:rsid w:val="00E15231"/>
    <w:rsid w:val="00E15F48"/>
    <w:rsid w:val="00E4367E"/>
    <w:rsid w:val="00E43BA6"/>
    <w:rsid w:val="00E46BE9"/>
    <w:rsid w:val="00E51D86"/>
    <w:rsid w:val="00E53CDA"/>
    <w:rsid w:val="00E736F8"/>
    <w:rsid w:val="00E742F8"/>
    <w:rsid w:val="00E75F5A"/>
    <w:rsid w:val="00E82647"/>
    <w:rsid w:val="00E94C79"/>
    <w:rsid w:val="00E96026"/>
    <w:rsid w:val="00EA6244"/>
    <w:rsid w:val="00EB0536"/>
    <w:rsid w:val="00EC32D4"/>
    <w:rsid w:val="00EE6601"/>
    <w:rsid w:val="00EE77E3"/>
    <w:rsid w:val="00EF11D4"/>
    <w:rsid w:val="00EF5345"/>
    <w:rsid w:val="00EF5B3A"/>
    <w:rsid w:val="00F129A9"/>
    <w:rsid w:val="00F1558E"/>
    <w:rsid w:val="00F16DC5"/>
    <w:rsid w:val="00F40AA5"/>
    <w:rsid w:val="00F52D2F"/>
    <w:rsid w:val="00F576C6"/>
    <w:rsid w:val="00F63FD8"/>
    <w:rsid w:val="00F647C7"/>
    <w:rsid w:val="00F71848"/>
    <w:rsid w:val="00F73FA0"/>
    <w:rsid w:val="00F74BC2"/>
    <w:rsid w:val="00F76E34"/>
    <w:rsid w:val="00F83E01"/>
    <w:rsid w:val="00F83FD5"/>
    <w:rsid w:val="00F9223D"/>
    <w:rsid w:val="00FA5955"/>
    <w:rsid w:val="00FB1785"/>
    <w:rsid w:val="00FB653A"/>
    <w:rsid w:val="00FB7557"/>
    <w:rsid w:val="00FD09C5"/>
    <w:rsid w:val="00FD4397"/>
    <w:rsid w:val="00FE32A3"/>
    <w:rsid w:val="00FF1093"/>
    <w:rsid w:val="00FF1CE0"/>
    <w:rsid w:val="00FF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E8B86"/>
  <w15:docId w15:val="{A9190435-9622-4245-A53C-6AE2DE9F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2F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77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</dc:creator>
  <cp:lastModifiedBy>Erin</cp:lastModifiedBy>
  <cp:revision>2</cp:revision>
  <cp:lastPrinted>2017-04-28T17:28:00Z</cp:lastPrinted>
  <dcterms:created xsi:type="dcterms:W3CDTF">2022-04-29T21:45:00Z</dcterms:created>
  <dcterms:modified xsi:type="dcterms:W3CDTF">2022-04-29T21:45:00Z</dcterms:modified>
</cp:coreProperties>
</file>